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58BC8F33" w:rsidR="00964E27" w:rsidRDefault="006D5380">
      <w:r>
        <w:t xml:space="preserve">Analyze the reporting guidelines required by Medicaid and Medicare and other government payment systems. What are the opportunities and challenges for healthcare leaders in meeting reporting requirements? c) Compliance Standards and Financial Principles: Analyze how healthcare organizations in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Rubric Guidelines for Submission: Your draft of the Federal and State Payment Systems portion of your research and analysis should be 2–3 pages in length and should </w:t>
      </w:r>
      <w:proofErr w:type="gramStart"/>
      <w:r>
        <w:t>be double-spaced</w:t>
      </w:r>
      <w:proofErr w:type="gramEnd"/>
      <w:r>
        <w:t xml:space="preserve"> in 12-point Times New Roman font with one-inch margins. All citations and references should </w:t>
      </w:r>
      <w:proofErr w:type="gramStart"/>
      <w:r>
        <w:t>be formatted</w:t>
      </w:r>
      <w:proofErr w:type="gramEnd"/>
      <w:r>
        <w:t xml:space="preserve"> according to current APA guidelines. Include at least two references. Critical Elements Proficient (100%) Needs Improvement (70%) Not Evident (0%) Value Federal and Stat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0135E"/>
    <w:rsid w:val="00185396"/>
    <w:rsid w:val="001D557B"/>
    <w:rsid w:val="00461886"/>
    <w:rsid w:val="004A2862"/>
    <w:rsid w:val="006D5380"/>
    <w:rsid w:val="007D7CC6"/>
    <w:rsid w:val="00964E27"/>
    <w:rsid w:val="00B51F1A"/>
    <w:rsid w:val="00B75D8D"/>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0</Words>
  <Characters>970</Characters>
  <Application>Microsoft Office Word</Application>
  <DocSecurity>0</DocSecurity>
  <Lines>8</Lines>
  <Paragraphs>2</Paragraphs>
  <ScaleCrop>false</ScaleCrop>
  <Company/>
  <LinksUpToDate>false</LinksUpToDate>
  <CharactersWithSpaces>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11:00Z</dcterms:created>
  <dcterms:modified xsi:type="dcterms:W3CDTF">2021-10-28T09:11:00Z</dcterms:modified>
</cp:coreProperties>
</file>